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Los</w:t>
      </w:r>
      <w:r>
        <w:t xml:space="preserve"> </w:t>
      </w:r>
      <w:r>
        <w:t xml:space="preserve">Angeles</w:t>
      </w:r>
    </w:p>
    <w:bookmarkStart w:id="20" w:name="Xa0556514f9eb6b1a202393b3c6413021521df6b"/>
    <w:p>
      <w:pPr>
        <w:pStyle w:val="Heading1"/>
      </w:pPr>
      <w:r>
        <w:t xml:space="preserve">Internship Application Letter: Aspiring Actor Seeking Production Internship in United States Los Angel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Talent Development Department</w:t>
      </w:r>
      <w:r>
        <w:br/>
      </w:r>
      <w:r>
        <w:rPr>
          <w:bCs/>
          <w:b/>
        </w:rPr>
        <w:t xml:space="preserve">Company Name:</w:t>
      </w:r>
      <w:r>
        <w:t xml:space="preserve"> </w:t>
      </w:r>
      <w:r>
        <w:t xml:space="preserve">[Reputable Production Company/Agency - e.g., "CineVista Productions" or "LA Talent Collective"]</w:t>
      </w:r>
      <w:r>
        <w:br/>
      </w:r>
      <w:r>
        <w:rPr>
          <w:bCs/>
          <w:b/>
        </w:rPr>
        <w:t xml:space="preserve">Address:</w:t>
      </w:r>
      <w:r>
        <w:t xml:space="preserve"> </w:t>
      </w:r>
      <w:r>
        <w:t xml:space="preserve">12300 Ventura Boulevard, Suite 450, Sherman Oaks, Los Angeles, CA 91403</w:t>
      </w:r>
      <w:r>
        <w:br/>
      </w:r>
      <w:r>
        <w:rPr>
          <w:bCs/>
          <w:b/>
        </w:rPr>
        <w:t xml:space="preserve">City:</w:t>
      </w:r>
      <w:r>
        <w:t xml:space="preserve"> </w:t>
      </w:r>
      <w:r>
        <w:t xml:space="preserve">Los Angeles</w:t>
      </w:r>
      <w:r>
        <w:br/>
      </w:r>
      <w:r>
        <w:rPr>
          <w:bCs/>
          <w:b/>
        </w:rPr>
        <w:t xml:space="preserve">State:</w:t>
      </w:r>
      <w:r>
        <w:t xml:space="preserve"> </w:t>
      </w:r>
      <w:r>
        <w:t xml:space="preserve">California</w:t>
      </w:r>
      <w:r>
        <w:br/>
      </w:r>
      <w:r>
        <w:rPr>
          <w:bCs/>
          <w:b/>
        </w:rPr>
        <w:t xml:space="preserve">Country:</w:t>
      </w:r>
      <w:r>
        <w:t xml:space="preserve"> </w:t>
      </w:r>
      <w:r>
        <w:t xml:space="preserve">United States</w:t>
      </w:r>
    </w:p>
    <w:p>
      <w:pPr>
        <w:pStyle w:val="BodyText"/>
      </w:pPr>
      <w:r>
        <w:rPr>
          <w:iCs/>
          <w:i/>
        </w:rPr>
        <w:t xml:space="preserve">Dear Hiring Manager,</w:t>
      </w:r>
    </w:p>
    <w:p>
      <w:pPr>
        <w:pStyle w:val="BodyText"/>
      </w:pPr>
      <w:r>
        <w:t xml:space="preserve">I am writing with profound enthusiasm to express my earnest interest in the Production Internship position within your esteemed Talent Development Department at [Company Name]. As a dedicated and passionate aspiring Actor currently immersed in the dynamic creative ecosystem of Los Angeles, United States, I am eager to contribute my unique skills and relentless work ethic to your team while gaining invaluable hands-on experience within one of the world's most influential entertainment hubs. This</w:t>
      </w:r>
      <w:r>
        <w:t xml:space="preserve"> </w:t>
      </w:r>
      <w:r>
        <w:rPr>
          <w:bCs/>
          <w:b/>
        </w:rPr>
        <w:t xml:space="preserve">Internship Application Letter</w:t>
      </w:r>
      <w:r>
        <w:t xml:space="preserve"> </w:t>
      </w:r>
      <w:r>
        <w:t xml:space="preserve">serves as my formal submission for this opportunity, reflecting my deep commitment to building a sustainable career in the performing arts through structured learning and professional mentorship.</w:t>
      </w:r>
    </w:p>
    <w:p>
      <w:pPr>
        <w:pStyle w:val="BodyText"/>
      </w:pPr>
      <w:r>
        <w:t xml:space="preserve">The allure of Los Angeles as the epicenter of global storytelling has been the driving force behind my decision to relocate here from [Your Hometown, e.g., Chicago, Illinois] two years ago. Immersed in the vibrant culture of United States Los Angeles, I have actively sought every opportunity to deepen my understanding of the industry beyond just performing. My academic journey at [Your University/Conservatory - e.g., "The American Academy of Dramatic Arts in Los Angeles"] equipped me with a strong foundation in classical and contemporary acting techniques, including Meisner, Stanislavski, and physical theater training. However, I understand that true success as an</w:t>
      </w:r>
      <w:r>
        <w:t xml:space="preserve"> </w:t>
      </w:r>
      <w:r>
        <w:rPr>
          <w:bCs/>
          <w:b/>
        </w:rPr>
        <w:t xml:space="preserve">Actor</w:t>
      </w:r>
      <w:r>
        <w:t xml:space="preserve"> </w:t>
      </w:r>
      <w:r>
        <w:t xml:space="preserve">requires more than just performance skills; it demands a comprehensive grasp of the entire production pipeline – from script development and casting to location scouting and post-production coordination. This internship represents the crucial next step in my journey to become not just a performer, but a well-rounded creative professional deeply embedded in the fabric of</w:t>
      </w:r>
      <w:r>
        <w:t xml:space="preserve"> </w:t>
      </w:r>
      <w:r>
        <w:rPr>
          <w:bCs/>
          <w:b/>
        </w:rPr>
        <w:t xml:space="preserve">United States Los Angeles</w:t>
      </w:r>
      <w:r>
        <w:t xml:space="preserve">'s film and television landscape.</w:t>
      </w:r>
    </w:p>
    <w:p>
      <w:pPr>
        <w:pStyle w:val="BodyText"/>
      </w:pPr>
      <w:r>
        <w:t xml:space="preserve">My practical experience within the bustling environment of Los Angeles has been extensive and purposeful. I have volunteered as a stagehand for student films at USC's School of Cinematic Arts, assisting with set construction and logistics on over 15 short projects. I also interned remotely with "West Coast Casting Associates" for six months, handling preliminary talent submissions, maintaining detailed casting databases (using platforms like Stage32), and supporting the team during callback sessions for a pilot series airing on ABC. This experience honed my organizational skills, taught me industry-standard communication protocols, and provided an intimate view of the intricate coordination required to bring actors to a set. I am fluent in industry jargon, understand the importance of strict adherence to call sheets and union guidelines (SAG-AFTRA), and thrive in fast-paced environments where attention to detail is paramount. Furthermore, my daily immersion in Los Angeles – attending workshops at The Groundlings Theatre on Sunset Boulevard, networking at industry mixers near The Grove, and analyzing scripts while enjoying coffee at a local cafe in Studio City – has cemented my understanding of the city’s unique collaborative spirit and competitive energy.</w:t>
      </w:r>
    </w:p>
    <w:p>
      <w:pPr>
        <w:pStyle w:val="BodyText"/>
      </w:pPr>
      <w:r>
        <w:t xml:space="preserve">What draws me specifically to [Company Name] is your unwavering commitment to nurturing new talent and championing diverse voices within the entertainment industry, as evidenced by your recent projects like [Mention a Specific Project - e.g., "the critically acclaimed series 'Echoes of Tomorrow'"]. Your focus on developing authentic stories aligns perfectly with my own artistic values. I am particularly impressed by your mentorship program for emerging professionals, which directly addresses the gap I aim to fill through this</w:t>
      </w:r>
      <w:r>
        <w:t xml:space="preserve"> </w:t>
      </w:r>
      <w:r>
        <w:rPr>
          <w:bCs/>
          <w:b/>
        </w:rPr>
        <w:t xml:space="preserve">Internship Application Letter</w:t>
      </w:r>
      <w:r>
        <w:t xml:space="preserve">. My goal is not merely to observe but to actively contribute – whether it's researching potential talent pools for upcoming projects, assisting in the preparation of audition packages, managing scheduling conflicts across multiple sets throughout Los Angeles County, or supporting team logistics during location shoots. I am adept at utilizing tools like Microsoft Teams, Google Workspace, and industry-specific software such as CrewCuts for efficient project management. My ability to multitask effectively under pressure was proven when I managed the production schedule for a student film shoot that coincided with a major festival in Downtown Los Angeles, ensuring all cast and crew members were seamlessly accommodated.</w:t>
      </w:r>
    </w:p>
    <w:p>
      <w:pPr>
        <w:pStyle w:val="BodyText"/>
      </w:pPr>
      <w:r>
        <w:t xml:space="preserve">As an Actor deeply invested in the future of storytelling, I recognize that the path to sustained success is paved with knowledge gained from every role – even those behind the scenes. An internship at [Company Name] would be transformative. It provides me with a structured environment to learn directly from industry veterans who have shaped projects seen by millions worldwide. I am eager to absorb your team's expertise on navigating the complexities of casting for diverse roles, understanding budgetary constraints in production, and building genuine relationships within the</w:t>
      </w:r>
      <w:r>
        <w:t xml:space="preserve"> </w:t>
      </w:r>
      <w:r>
        <w:rPr>
          <w:bCs/>
          <w:b/>
        </w:rPr>
        <w:t xml:space="preserve">United States Los Angeles</w:t>
      </w:r>
      <w:r>
        <w:t xml:space="preserve"> </w:t>
      </w:r>
      <w:r>
        <w:t xml:space="preserve">community. My passion for acting is matched only by my dedication to understanding how stories are brought to life – a perspective I believe will make me an asset during this internship.</w:t>
      </w:r>
    </w:p>
    <w:p>
      <w:pPr>
        <w:pStyle w:val="BodyText"/>
      </w:pPr>
      <w:r>
        <w:t xml:space="preserve">I am prepared to dedicate myself fully to this role, offering flexibility in scheduling, reliability beyond expectations, and a genuine eagerness to learn. I am deeply respectful of the time and effort required by your hiring team and have attached my resume for your review. The opportunity to contribute meaningfully within such a prestigious company while learning from leaders in the field is not just an aspiration; it is the pivotal experience I need to transition from an enthusiastic student Actor into a capable, knowledgeable professional ready to make a lasting contribution to the entertainment industry. Los Angeles thrives on ambition and hard work – I embody both.</w:t>
      </w:r>
    </w:p>
    <w:p>
      <w:pPr>
        <w:pStyle w:val="BodyText"/>
      </w:pPr>
      <w:r>
        <w:t xml:space="preserve">Thank you for considering my application as part of your talent development initiative in United States Los Angeles. I am incredibly excited about the possibility of contributing to [Company Name]'s legacy and am available for an interview at your earliest convenience. Please feel free to contact me via email at [Your Email Address] or phone at [Your Phone Number]. I look forward to discussing how my proactive approach, dedication, and passion for the art form can benefit your team as we continue to shape compelling stories on screens across the globe.</w:t>
      </w:r>
    </w:p>
    <w:p>
      <w:pPr>
        <w:pStyle w:val="BodyText"/>
      </w:pPr>
      <w:r>
        <w:rPr>
          <w:bCs/>
          <w:b/>
        </w:rPr>
        <w:t xml:space="preserve">Sincerely,</w:t>
      </w:r>
    </w:p>
    <w:p>
      <w:pPr>
        <w:pStyle w:val="BodyText"/>
      </w:pPr>
      <w:r>
        <w:t xml:space="preserve">[Your Full Name]</w:t>
      </w:r>
      <w:r>
        <w:br/>
      </w:r>
      <w:r>
        <w:t xml:space="preserve">[Your Phone Number] | [Your Email Address] | [Link to Online Portfolio/Reel -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Los Angeles</dc:title>
  <dc:creator/>
  <dc:language>en</dc:language>
  <cp:keywords/>
  <dcterms:created xsi:type="dcterms:W3CDTF">2026-07-23T15:16:42Z</dcterms:created>
  <dcterms:modified xsi:type="dcterms:W3CDTF">2026-07-23T15:16:42Z</dcterms:modified>
</cp:coreProperties>
</file>

<file path=docProps/custom.xml><?xml version="1.0" encoding="utf-8"?>
<Properties xmlns="http://schemas.openxmlformats.org/officeDocument/2006/custom-properties" xmlns:vt="http://schemas.openxmlformats.org/officeDocument/2006/docPropsVTypes"/>
</file>